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2F7575" w14:textId="77777777" w:rsidR="00A94DB5" w:rsidRDefault="005971F4" w:rsidP="005971F4">
      <w:pPr>
        <w:pStyle w:val="ListParagraph"/>
        <w:numPr>
          <w:ilvl w:val="0"/>
          <w:numId w:val="1"/>
        </w:numPr>
      </w:pPr>
      <w:r>
        <w:t>Python program to print all negative numbers in a range</w:t>
      </w:r>
    </w:p>
    <w:p w14:paraId="3E435864" w14:textId="77777777" w:rsidR="00A94DB5" w:rsidRDefault="00A94DB5" w:rsidP="00A94DB5">
      <w:r>
        <w:t xml:space="preserve">def </w:t>
      </w:r>
      <w:proofErr w:type="spellStart"/>
      <w:r>
        <w:t>remove_elements</w:t>
      </w:r>
      <w:proofErr w:type="spellEnd"/>
      <w:r>
        <w:t>(</w:t>
      </w:r>
      <w:proofErr w:type="spellStart"/>
      <w:r>
        <w:t>arr</w:t>
      </w:r>
      <w:proofErr w:type="spellEnd"/>
      <w:r>
        <w:t>, elements):</w:t>
      </w:r>
    </w:p>
    <w:p w14:paraId="38A2D968" w14:textId="77777777" w:rsidR="00A94DB5" w:rsidRDefault="00A94DB5" w:rsidP="00A94DB5">
      <w:r>
        <w:t xml:space="preserve">    return [</w:t>
      </w:r>
      <w:proofErr w:type="spellStart"/>
      <w:r>
        <w:t>elem</w:t>
      </w:r>
      <w:proofErr w:type="spellEnd"/>
      <w:r>
        <w:t xml:space="preserve"> for </w:t>
      </w:r>
      <w:proofErr w:type="spellStart"/>
      <w:r>
        <w:t>elem</w:t>
      </w:r>
      <w:proofErr w:type="spellEnd"/>
      <w:r>
        <w:t xml:space="preserve"> in </w:t>
      </w:r>
      <w:proofErr w:type="spellStart"/>
      <w:r>
        <w:t>arr</w:t>
      </w:r>
      <w:proofErr w:type="spellEnd"/>
      <w:r>
        <w:t xml:space="preserve"> if </w:t>
      </w:r>
      <w:proofErr w:type="spellStart"/>
      <w:r>
        <w:t>elem</w:t>
      </w:r>
      <w:proofErr w:type="spellEnd"/>
      <w:r>
        <w:t xml:space="preserve"> not in elements]</w:t>
      </w:r>
    </w:p>
    <w:p w14:paraId="5A7B45E5" w14:textId="77777777" w:rsidR="00A94DB5" w:rsidRDefault="00A94DB5" w:rsidP="00A94DB5"/>
    <w:p w14:paraId="4635373C" w14:textId="77777777" w:rsidR="00A94DB5" w:rsidRDefault="00A94DB5" w:rsidP="00A94DB5">
      <w:r>
        <w:t>array = [int(x) for x in input("Enter the array elements separated by space: ").split()]</w:t>
      </w:r>
    </w:p>
    <w:p w14:paraId="0294D8DC" w14:textId="77777777" w:rsidR="00A94DB5" w:rsidRDefault="00A94DB5" w:rsidP="00A94DB5">
      <w:proofErr w:type="spellStart"/>
      <w:r>
        <w:t>elements_to_remove</w:t>
      </w:r>
      <w:proofErr w:type="spellEnd"/>
      <w:r>
        <w:t xml:space="preserve"> = [int(x) for x in input("Enter the elements to remove separated by space: ").split()]</w:t>
      </w:r>
    </w:p>
    <w:p w14:paraId="23501E28" w14:textId="77777777" w:rsidR="00A94DB5" w:rsidRDefault="00A94DB5" w:rsidP="00A94DB5">
      <w:proofErr w:type="spellStart"/>
      <w:r>
        <w:t>updated_array</w:t>
      </w:r>
      <w:proofErr w:type="spellEnd"/>
      <w:r>
        <w:t xml:space="preserve"> = </w:t>
      </w:r>
      <w:proofErr w:type="spellStart"/>
      <w:r>
        <w:t>remove_elements</w:t>
      </w:r>
      <w:proofErr w:type="spellEnd"/>
      <w:r>
        <w:t xml:space="preserve">(array, </w:t>
      </w:r>
      <w:proofErr w:type="spellStart"/>
      <w:r>
        <w:t>elements_to_remove</w:t>
      </w:r>
      <w:proofErr w:type="spellEnd"/>
      <w:r>
        <w:t>)</w:t>
      </w:r>
    </w:p>
    <w:p w14:paraId="21A0FDCA" w14:textId="53A19AC8" w:rsidR="00A94DB5" w:rsidRDefault="00A94DB5" w:rsidP="00A94DB5">
      <w:r>
        <w:t xml:space="preserve">print("Updated array after removing elements:", </w:t>
      </w:r>
      <w:proofErr w:type="spellStart"/>
      <w:r>
        <w:t>updated_array</w:t>
      </w:r>
      <w:proofErr w:type="spellEnd"/>
      <w:r>
        <w:t>)</w:t>
      </w:r>
    </w:p>
    <w:p w14:paraId="1D3ED860" w14:textId="77777777" w:rsidR="00A94DB5" w:rsidRDefault="00A94DB5" w:rsidP="00A94DB5"/>
    <w:p w14:paraId="0193EFDD" w14:textId="77777777" w:rsidR="00A94DB5" w:rsidRDefault="00A94DB5" w:rsidP="00A94DB5"/>
    <w:p w14:paraId="77FE9C87" w14:textId="23EEAA02" w:rsidR="005971F4" w:rsidRDefault="005971F4" w:rsidP="005971F4">
      <w:pPr>
        <w:pStyle w:val="ListParagraph"/>
        <w:numPr>
          <w:ilvl w:val="0"/>
          <w:numId w:val="1"/>
        </w:numPr>
      </w:pPr>
      <w:r>
        <w:t>Remove multiple elements from a list in Python</w:t>
      </w:r>
    </w:p>
    <w:p w14:paraId="327649C2" w14:textId="77777777" w:rsidR="00A94DB5" w:rsidRDefault="00A94DB5" w:rsidP="00A94DB5">
      <w:r>
        <w:t xml:space="preserve">def </w:t>
      </w:r>
      <w:proofErr w:type="spellStart"/>
      <w:r>
        <w:t>remove_elements</w:t>
      </w:r>
      <w:proofErr w:type="spellEnd"/>
      <w:r>
        <w:t>(</w:t>
      </w:r>
      <w:proofErr w:type="spellStart"/>
      <w:r>
        <w:t>arr</w:t>
      </w:r>
      <w:proofErr w:type="spellEnd"/>
      <w:r>
        <w:t>, elements):</w:t>
      </w:r>
    </w:p>
    <w:p w14:paraId="7EF8750F" w14:textId="77777777" w:rsidR="00A94DB5" w:rsidRDefault="00A94DB5" w:rsidP="00A94DB5">
      <w:r>
        <w:t xml:space="preserve">    return [</w:t>
      </w:r>
      <w:proofErr w:type="spellStart"/>
      <w:r>
        <w:t>elem</w:t>
      </w:r>
      <w:proofErr w:type="spellEnd"/>
      <w:r>
        <w:t xml:space="preserve"> for </w:t>
      </w:r>
      <w:proofErr w:type="spellStart"/>
      <w:r>
        <w:t>elem</w:t>
      </w:r>
      <w:proofErr w:type="spellEnd"/>
      <w:r>
        <w:t xml:space="preserve"> in </w:t>
      </w:r>
      <w:proofErr w:type="spellStart"/>
      <w:r>
        <w:t>arr</w:t>
      </w:r>
      <w:proofErr w:type="spellEnd"/>
      <w:r>
        <w:t xml:space="preserve"> if </w:t>
      </w:r>
      <w:proofErr w:type="spellStart"/>
      <w:r>
        <w:t>elem</w:t>
      </w:r>
      <w:proofErr w:type="spellEnd"/>
      <w:r>
        <w:t xml:space="preserve"> not in elements]</w:t>
      </w:r>
    </w:p>
    <w:p w14:paraId="1CAFBBA2" w14:textId="77777777" w:rsidR="00A94DB5" w:rsidRDefault="00A94DB5" w:rsidP="00A94DB5"/>
    <w:p w14:paraId="1CBE0102" w14:textId="77777777" w:rsidR="00A94DB5" w:rsidRDefault="00A94DB5" w:rsidP="00A94DB5">
      <w:r>
        <w:t>array = [int(x) for x in input("Enter the array elements separated by space: ").split()]</w:t>
      </w:r>
    </w:p>
    <w:p w14:paraId="40396452" w14:textId="77777777" w:rsidR="00A94DB5" w:rsidRDefault="00A94DB5" w:rsidP="00A94DB5">
      <w:proofErr w:type="spellStart"/>
      <w:r>
        <w:t>elements_to_remove</w:t>
      </w:r>
      <w:proofErr w:type="spellEnd"/>
      <w:r>
        <w:t xml:space="preserve"> = [int(x) for x in input("Enter the elements to remove separated by space: ").split()]</w:t>
      </w:r>
    </w:p>
    <w:p w14:paraId="74CA7946" w14:textId="77777777" w:rsidR="00A94DB5" w:rsidRDefault="00A94DB5" w:rsidP="00A94DB5">
      <w:proofErr w:type="spellStart"/>
      <w:r>
        <w:t>updated_array</w:t>
      </w:r>
      <w:proofErr w:type="spellEnd"/>
      <w:r>
        <w:t xml:space="preserve"> = </w:t>
      </w:r>
      <w:proofErr w:type="spellStart"/>
      <w:r>
        <w:t>remove_elements</w:t>
      </w:r>
      <w:proofErr w:type="spellEnd"/>
      <w:r>
        <w:t xml:space="preserve">(array, </w:t>
      </w:r>
      <w:proofErr w:type="spellStart"/>
      <w:r>
        <w:t>elements_to_remove</w:t>
      </w:r>
      <w:proofErr w:type="spellEnd"/>
      <w:r>
        <w:t>)</w:t>
      </w:r>
    </w:p>
    <w:p w14:paraId="0F9685B0" w14:textId="169B6A51" w:rsidR="00A94DB5" w:rsidRDefault="00A94DB5" w:rsidP="00A94DB5">
      <w:r>
        <w:t xml:space="preserve">print("Updated array after removing elements:", </w:t>
      </w:r>
      <w:proofErr w:type="spellStart"/>
      <w:r>
        <w:t>updated_array</w:t>
      </w:r>
      <w:proofErr w:type="spellEnd"/>
      <w:r>
        <w:t>)</w:t>
      </w:r>
    </w:p>
    <w:p w14:paraId="2D0AA40E" w14:textId="77777777" w:rsidR="00A94DB5" w:rsidRDefault="00A94DB5" w:rsidP="00A94DB5"/>
    <w:p w14:paraId="3BEAA46B" w14:textId="77777777" w:rsidR="00A94DB5" w:rsidRDefault="00A94DB5" w:rsidP="00A94DB5"/>
    <w:p w14:paraId="5DC67537" w14:textId="77777777" w:rsidR="00A94DB5" w:rsidRDefault="00A94DB5" w:rsidP="00A94DB5"/>
    <w:p w14:paraId="77FE9C88" w14:textId="77777777" w:rsidR="005971F4" w:rsidRDefault="005971F4" w:rsidP="005971F4">
      <w:pPr>
        <w:pStyle w:val="ListParagraph"/>
        <w:numPr>
          <w:ilvl w:val="0"/>
          <w:numId w:val="1"/>
        </w:numPr>
      </w:pPr>
      <w:r>
        <w:t>write a Python program to Remove empty List from List</w:t>
      </w:r>
    </w:p>
    <w:p w14:paraId="7040B4E0" w14:textId="77777777" w:rsidR="00A94DB5" w:rsidRDefault="00A94DB5" w:rsidP="00A94DB5">
      <w:r>
        <w:t xml:space="preserve">def </w:t>
      </w:r>
      <w:proofErr w:type="spellStart"/>
      <w:r>
        <w:t>remove_empty_lists</w:t>
      </w:r>
      <w:proofErr w:type="spellEnd"/>
      <w:r>
        <w:t>(</w:t>
      </w:r>
      <w:proofErr w:type="spellStart"/>
      <w:r>
        <w:t>arr</w:t>
      </w:r>
      <w:proofErr w:type="spellEnd"/>
      <w:r>
        <w:t>):</w:t>
      </w:r>
    </w:p>
    <w:p w14:paraId="7D67E77D" w14:textId="77777777" w:rsidR="00A94DB5" w:rsidRDefault="00A94DB5" w:rsidP="00A94DB5">
      <w:r>
        <w:t xml:space="preserve">    return [</w:t>
      </w:r>
      <w:proofErr w:type="spellStart"/>
      <w:r>
        <w:t>elem</w:t>
      </w:r>
      <w:proofErr w:type="spellEnd"/>
      <w:r>
        <w:t xml:space="preserve"> for </w:t>
      </w:r>
      <w:proofErr w:type="spellStart"/>
      <w:r>
        <w:t>elem</w:t>
      </w:r>
      <w:proofErr w:type="spellEnd"/>
      <w:r>
        <w:t xml:space="preserve"> in </w:t>
      </w:r>
      <w:proofErr w:type="spellStart"/>
      <w:r>
        <w:t>arr</w:t>
      </w:r>
      <w:proofErr w:type="spellEnd"/>
      <w:r>
        <w:t xml:space="preserve"> if </w:t>
      </w:r>
      <w:proofErr w:type="spellStart"/>
      <w:r>
        <w:t>elem</w:t>
      </w:r>
      <w:proofErr w:type="spellEnd"/>
      <w:r>
        <w:t>]</w:t>
      </w:r>
    </w:p>
    <w:p w14:paraId="162898D4" w14:textId="77777777" w:rsidR="00A94DB5" w:rsidRDefault="00A94DB5" w:rsidP="00A94DB5"/>
    <w:p w14:paraId="2E7BBE94" w14:textId="77777777" w:rsidR="00A94DB5" w:rsidRDefault="00A94DB5" w:rsidP="00A94DB5">
      <w:proofErr w:type="spellStart"/>
      <w:r>
        <w:t>list_with_empty_lists</w:t>
      </w:r>
      <w:proofErr w:type="spellEnd"/>
      <w:r>
        <w:t xml:space="preserve"> = [1, [], 3, [], 5, [], 7, []]</w:t>
      </w:r>
    </w:p>
    <w:p w14:paraId="5C4B0B21" w14:textId="77777777" w:rsidR="00A94DB5" w:rsidRDefault="00A94DB5" w:rsidP="00A94DB5">
      <w:proofErr w:type="spellStart"/>
      <w:r>
        <w:t>updated_list</w:t>
      </w:r>
      <w:proofErr w:type="spellEnd"/>
      <w:r>
        <w:t xml:space="preserve"> = </w:t>
      </w:r>
      <w:proofErr w:type="spellStart"/>
      <w:r>
        <w:t>remove_empty_lists</w:t>
      </w:r>
      <w:proofErr w:type="spellEnd"/>
      <w:r>
        <w:t>(</w:t>
      </w:r>
      <w:proofErr w:type="spellStart"/>
      <w:r>
        <w:t>list_with_empty_lists</w:t>
      </w:r>
      <w:proofErr w:type="spellEnd"/>
      <w:r>
        <w:t>)</w:t>
      </w:r>
    </w:p>
    <w:p w14:paraId="03F99BE3" w14:textId="45F6E940" w:rsidR="00A94DB5" w:rsidRDefault="00A94DB5" w:rsidP="00A94DB5">
      <w:r>
        <w:t xml:space="preserve">print("Updated list after removing empty lists:", </w:t>
      </w:r>
      <w:proofErr w:type="spellStart"/>
      <w:r>
        <w:t>updated_list</w:t>
      </w:r>
      <w:proofErr w:type="spellEnd"/>
      <w:r>
        <w:t>)</w:t>
      </w:r>
    </w:p>
    <w:p w14:paraId="5E75A123" w14:textId="77777777" w:rsidR="00A94DB5" w:rsidRDefault="00A94DB5" w:rsidP="00A94DB5"/>
    <w:p w14:paraId="4576CC7A" w14:textId="77777777" w:rsidR="00A94DB5" w:rsidRDefault="00A94DB5" w:rsidP="00A94DB5"/>
    <w:p w14:paraId="77FE9C89" w14:textId="798F3CA8" w:rsidR="005971F4" w:rsidRDefault="005971F4" w:rsidP="005971F4">
      <w:pPr>
        <w:pStyle w:val="ListParagraph"/>
        <w:numPr>
          <w:ilvl w:val="0"/>
          <w:numId w:val="1"/>
        </w:numPr>
      </w:pPr>
      <w:r>
        <w:lastRenderedPageBreak/>
        <w:t>write a Python program to Cloning or Copying a list</w:t>
      </w:r>
      <w:r w:rsidR="00A94DB5">
        <w:br/>
      </w:r>
    </w:p>
    <w:p w14:paraId="48BF8735" w14:textId="77777777" w:rsidR="00A94DB5" w:rsidRDefault="00A94DB5" w:rsidP="00A94DB5">
      <w:r>
        <w:t xml:space="preserve">def </w:t>
      </w:r>
      <w:proofErr w:type="spellStart"/>
      <w:r>
        <w:t>clone_list</w:t>
      </w:r>
      <w:proofErr w:type="spellEnd"/>
      <w:r>
        <w:t>(</w:t>
      </w:r>
      <w:proofErr w:type="spellStart"/>
      <w:r>
        <w:t>arr</w:t>
      </w:r>
      <w:proofErr w:type="spellEnd"/>
      <w:r>
        <w:t>):</w:t>
      </w:r>
    </w:p>
    <w:p w14:paraId="76B2E048" w14:textId="77777777" w:rsidR="00A94DB5" w:rsidRDefault="00A94DB5" w:rsidP="00A94DB5">
      <w:r>
        <w:t xml:space="preserve">    return </w:t>
      </w:r>
      <w:proofErr w:type="spellStart"/>
      <w:r>
        <w:t>arr.copy</w:t>
      </w:r>
      <w:proofErr w:type="spellEnd"/>
      <w:r>
        <w:t>()</w:t>
      </w:r>
    </w:p>
    <w:p w14:paraId="475316CD" w14:textId="77777777" w:rsidR="00A94DB5" w:rsidRDefault="00A94DB5" w:rsidP="00A94DB5"/>
    <w:p w14:paraId="599E9EFF" w14:textId="77777777" w:rsidR="00A94DB5" w:rsidRDefault="00A94DB5" w:rsidP="00A94DB5">
      <w:proofErr w:type="spellStart"/>
      <w:r>
        <w:t>original_list</w:t>
      </w:r>
      <w:proofErr w:type="spellEnd"/>
      <w:r>
        <w:t xml:space="preserve"> = [1, 2, 3, 4, 5]</w:t>
      </w:r>
    </w:p>
    <w:p w14:paraId="35468563" w14:textId="77777777" w:rsidR="00A94DB5" w:rsidRDefault="00A94DB5" w:rsidP="00A94DB5">
      <w:proofErr w:type="spellStart"/>
      <w:r>
        <w:t>cloned_list</w:t>
      </w:r>
      <w:proofErr w:type="spellEnd"/>
      <w:r>
        <w:t xml:space="preserve"> = </w:t>
      </w:r>
      <w:proofErr w:type="spellStart"/>
      <w:r>
        <w:t>clone_list</w:t>
      </w:r>
      <w:proofErr w:type="spellEnd"/>
      <w:r>
        <w:t>(</w:t>
      </w:r>
      <w:proofErr w:type="spellStart"/>
      <w:r>
        <w:t>original_list</w:t>
      </w:r>
      <w:proofErr w:type="spellEnd"/>
      <w:r>
        <w:t>)</w:t>
      </w:r>
    </w:p>
    <w:p w14:paraId="18475A68" w14:textId="6D77FE41" w:rsidR="00A94DB5" w:rsidRDefault="00A94DB5" w:rsidP="00A94DB5">
      <w:r>
        <w:t xml:space="preserve">print("Cloned list:", </w:t>
      </w:r>
      <w:proofErr w:type="spellStart"/>
      <w:r>
        <w:t>cloned_list</w:t>
      </w:r>
      <w:proofErr w:type="spellEnd"/>
      <w:r>
        <w:t>)</w:t>
      </w:r>
    </w:p>
    <w:p w14:paraId="4A6E6708" w14:textId="77777777" w:rsidR="00A94DB5" w:rsidRDefault="00A94DB5" w:rsidP="00A94DB5"/>
    <w:p w14:paraId="53D388E2" w14:textId="77777777" w:rsidR="00A94DB5" w:rsidRDefault="00A94DB5" w:rsidP="00A94DB5"/>
    <w:p w14:paraId="5D7E017B" w14:textId="77777777" w:rsidR="00A94DB5" w:rsidRDefault="00A94DB5" w:rsidP="00A94DB5"/>
    <w:p w14:paraId="77FE9C8A" w14:textId="77777777" w:rsidR="005971F4" w:rsidRDefault="005971F4" w:rsidP="005971F4">
      <w:pPr>
        <w:pStyle w:val="ListParagraph"/>
        <w:numPr>
          <w:ilvl w:val="0"/>
          <w:numId w:val="1"/>
        </w:numPr>
      </w:pPr>
      <w:r>
        <w:t>write a Python program to Count occurrences of an element in a list</w:t>
      </w:r>
    </w:p>
    <w:p w14:paraId="4BAB2B61" w14:textId="77777777" w:rsidR="00A94DB5" w:rsidRDefault="00A94DB5" w:rsidP="00A94DB5"/>
    <w:p w14:paraId="2059E11A" w14:textId="77777777" w:rsidR="00A94DB5" w:rsidRDefault="00A94DB5" w:rsidP="00A94DB5">
      <w:r>
        <w:t xml:space="preserve">def </w:t>
      </w:r>
      <w:proofErr w:type="spellStart"/>
      <w:r>
        <w:t>clone_list</w:t>
      </w:r>
      <w:proofErr w:type="spellEnd"/>
      <w:r>
        <w:t>(</w:t>
      </w:r>
      <w:proofErr w:type="spellStart"/>
      <w:r>
        <w:t>arr</w:t>
      </w:r>
      <w:proofErr w:type="spellEnd"/>
      <w:r>
        <w:t>):</w:t>
      </w:r>
    </w:p>
    <w:p w14:paraId="331D571F" w14:textId="77777777" w:rsidR="00A94DB5" w:rsidRDefault="00A94DB5" w:rsidP="00A94DB5">
      <w:r>
        <w:t xml:space="preserve">    return </w:t>
      </w:r>
      <w:proofErr w:type="spellStart"/>
      <w:r>
        <w:t>arr.copy</w:t>
      </w:r>
      <w:proofErr w:type="spellEnd"/>
      <w:r>
        <w:t>()</w:t>
      </w:r>
    </w:p>
    <w:p w14:paraId="07A40E57" w14:textId="77777777" w:rsidR="00A94DB5" w:rsidRDefault="00A94DB5" w:rsidP="00A94DB5"/>
    <w:p w14:paraId="3BC6DD6C" w14:textId="77777777" w:rsidR="00A94DB5" w:rsidRDefault="00A94DB5" w:rsidP="00A94DB5">
      <w:proofErr w:type="spellStart"/>
      <w:r>
        <w:t>original_list</w:t>
      </w:r>
      <w:proofErr w:type="spellEnd"/>
      <w:r>
        <w:t xml:space="preserve"> = [1, 2, 3, 4, 5]</w:t>
      </w:r>
    </w:p>
    <w:p w14:paraId="57294C74" w14:textId="77777777" w:rsidR="00A94DB5" w:rsidRDefault="00A94DB5" w:rsidP="00A94DB5">
      <w:proofErr w:type="spellStart"/>
      <w:r>
        <w:t>cloned_list</w:t>
      </w:r>
      <w:proofErr w:type="spellEnd"/>
      <w:r>
        <w:t xml:space="preserve"> = </w:t>
      </w:r>
      <w:proofErr w:type="spellStart"/>
      <w:r>
        <w:t>clone_list</w:t>
      </w:r>
      <w:proofErr w:type="spellEnd"/>
      <w:r>
        <w:t>(</w:t>
      </w:r>
      <w:proofErr w:type="spellStart"/>
      <w:r>
        <w:t>original_list</w:t>
      </w:r>
      <w:proofErr w:type="spellEnd"/>
      <w:r>
        <w:t>)</w:t>
      </w:r>
    </w:p>
    <w:p w14:paraId="689FCFB9" w14:textId="6666DE46" w:rsidR="00A94DB5" w:rsidRDefault="00A94DB5" w:rsidP="00A94DB5">
      <w:r>
        <w:t xml:space="preserve">print("Cloned list:", </w:t>
      </w:r>
      <w:proofErr w:type="spellStart"/>
      <w:r>
        <w:t>cloned_list</w:t>
      </w:r>
      <w:proofErr w:type="spellEnd"/>
      <w:r>
        <w:t>)</w:t>
      </w:r>
    </w:p>
    <w:p w14:paraId="13014AFC" w14:textId="77777777" w:rsidR="00A94DB5" w:rsidRDefault="00A94DB5" w:rsidP="00A94DB5"/>
    <w:p w14:paraId="0E61BBFC" w14:textId="77777777" w:rsidR="00A94DB5" w:rsidRDefault="00A94DB5" w:rsidP="00A94DB5"/>
    <w:p w14:paraId="77FE9C8B" w14:textId="77777777" w:rsidR="005971F4" w:rsidRDefault="005971F4" w:rsidP="005971F4">
      <w:pPr>
        <w:pStyle w:val="ListParagraph"/>
        <w:numPr>
          <w:ilvl w:val="0"/>
          <w:numId w:val="1"/>
        </w:numPr>
      </w:pPr>
      <w:r>
        <w:t>write a Python program to Remove empty tuples from a list</w:t>
      </w:r>
    </w:p>
    <w:p w14:paraId="77FE9C8C" w14:textId="77777777" w:rsidR="005971F4" w:rsidRDefault="005971F4" w:rsidP="005971F4">
      <w:pPr>
        <w:pStyle w:val="ListParagraph"/>
        <w:numPr>
          <w:ilvl w:val="0"/>
          <w:numId w:val="1"/>
        </w:numPr>
      </w:pPr>
      <w:r>
        <w:t>write a Python program to Program to print duplicates from a list of integers</w:t>
      </w:r>
    </w:p>
    <w:p w14:paraId="77FE9C8D" w14:textId="77777777" w:rsidR="005971F4" w:rsidRDefault="005971F4" w:rsidP="005971F4">
      <w:pPr>
        <w:pStyle w:val="ListParagraph"/>
        <w:numPr>
          <w:ilvl w:val="0"/>
          <w:numId w:val="1"/>
        </w:numPr>
      </w:pPr>
      <w:r>
        <w:t>write a Python program to find Cumulative sum of a list</w:t>
      </w:r>
    </w:p>
    <w:p w14:paraId="77FE9C8E" w14:textId="77777777" w:rsidR="005971F4" w:rsidRDefault="005971F4" w:rsidP="005971F4">
      <w:pPr>
        <w:pStyle w:val="ListParagraph"/>
        <w:numPr>
          <w:ilvl w:val="0"/>
          <w:numId w:val="1"/>
        </w:numPr>
      </w:pPr>
      <w:r>
        <w:t>write a Python program to Sum of number digits in List</w:t>
      </w:r>
    </w:p>
    <w:p w14:paraId="77FE9C8F" w14:textId="77777777" w:rsidR="005971F4" w:rsidRDefault="005971F4" w:rsidP="005971F4">
      <w:pPr>
        <w:pStyle w:val="ListParagraph"/>
        <w:numPr>
          <w:ilvl w:val="0"/>
          <w:numId w:val="1"/>
        </w:numPr>
      </w:pPr>
      <w:r>
        <w:t xml:space="preserve">write a Python program to Break a list into chunks of size N </w:t>
      </w:r>
    </w:p>
    <w:p w14:paraId="77FE9C90" w14:textId="77777777" w:rsidR="0057266C" w:rsidRDefault="005971F4" w:rsidP="005971F4">
      <w:pPr>
        <w:pStyle w:val="ListParagraph"/>
        <w:numPr>
          <w:ilvl w:val="0"/>
          <w:numId w:val="1"/>
        </w:numPr>
      </w:pPr>
      <w:r>
        <w:t>write a Python program to Sort the values of first list using second list</w:t>
      </w:r>
    </w:p>
    <w:sectPr w:rsidR="0057266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FE9C93" w14:textId="77777777" w:rsidR="006B671B" w:rsidRDefault="006B671B" w:rsidP="005971F4">
      <w:pPr>
        <w:spacing w:after="0" w:line="240" w:lineRule="auto"/>
      </w:pPr>
      <w:r>
        <w:separator/>
      </w:r>
    </w:p>
  </w:endnote>
  <w:endnote w:type="continuationSeparator" w:id="0">
    <w:p w14:paraId="77FE9C94" w14:textId="77777777" w:rsidR="006B671B" w:rsidRDefault="006B671B" w:rsidP="005971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FE9C97" w14:textId="77777777" w:rsidR="005971F4" w:rsidRDefault="005971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FE9C98" w14:textId="77777777" w:rsidR="005971F4" w:rsidRDefault="005971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FE9C9A" w14:textId="77777777" w:rsidR="005971F4" w:rsidRDefault="005971F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FE9C91" w14:textId="77777777" w:rsidR="006B671B" w:rsidRDefault="006B671B" w:rsidP="005971F4">
      <w:pPr>
        <w:spacing w:after="0" w:line="240" w:lineRule="auto"/>
      </w:pPr>
      <w:r>
        <w:separator/>
      </w:r>
    </w:p>
  </w:footnote>
  <w:footnote w:type="continuationSeparator" w:id="0">
    <w:p w14:paraId="77FE9C92" w14:textId="77777777" w:rsidR="006B671B" w:rsidRDefault="006B671B" w:rsidP="005971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FE9C95" w14:textId="77777777" w:rsidR="005971F4" w:rsidRDefault="00A94DB5">
    <w:pPr>
      <w:pStyle w:val="Header"/>
    </w:pPr>
    <w:r>
      <w:rPr>
        <w:noProof/>
      </w:rPr>
      <w:pict w14:anchorId="77FE9C9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7320704" o:spid="_x0000_s2050" type="#_x0000_t75" style="position:absolute;margin-left:0;margin-top:0;width:451.2pt;height:151.2pt;z-index:-251657216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FE9C96" w14:textId="77777777" w:rsidR="005971F4" w:rsidRDefault="00A94DB5">
    <w:pPr>
      <w:pStyle w:val="Header"/>
    </w:pPr>
    <w:r>
      <w:rPr>
        <w:noProof/>
      </w:rPr>
      <w:pict w14:anchorId="77FE9C9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7320705" o:spid="_x0000_s2051" type="#_x0000_t75" style="position:absolute;margin-left:0;margin-top:0;width:451.2pt;height:151.2pt;z-index:-251656192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FE9C99" w14:textId="77777777" w:rsidR="005971F4" w:rsidRDefault="00A94DB5">
    <w:pPr>
      <w:pStyle w:val="Header"/>
    </w:pPr>
    <w:r>
      <w:rPr>
        <w:noProof/>
      </w:rPr>
      <w:pict w14:anchorId="77FE9C9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7320703" o:spid="_x0000_s2049" type="#_x0000_t75" style="position:absolute;margin-left:0;margin-top:0;width:451.2pt;height:151.2pt;z-index:-251658240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6A40B6C"/>
    <w:multiLevelType w:val="hybridMultilevel"/>
    <w:tmpl w:val="9DDC940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36263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sDAzNjCxMDExM7BQ0lEKTi0uzszPAykwrAUATIsKQSwAAAA="/>
  </w:docVars>
  <w:rsids>
    <w:rsidRoot w:val="0057266C"/>
    <w:rsid w:val="0057266C"/>
    <w:rsid w:val="005971F4"/>
    <w:rsid w:val="006B671B"/>
    <w:rsid w:val="00A94D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77FE9C86"/>
  <w15:chartTrackingRefBased/>
  <w15:docId w15:val="{02DEB2E7-DCD3-4943-AFBD-13D658EEF5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971F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971F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71F4"/>
  </w:style>
  <w:style w:type="paragraph" w:styleId="Footer">
    <w:name w:val="footer"/>
    <w:basedOn w:val="Normal"/>
    <w:link w:val="FooterChar"/>
    <w:uiPriority w:val="99"/>
    <w:unhideWhenUsed/>
    <w:rsid w:val="005971F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71F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05</Words>
  <Characters>1741</Characters>
  <Application>Microsoft Office Word</Application>
  <DocSecurity>0</DocSecurity>
  <Lines>14</Lines>
  <Paragraphs>4</Paragraphs>
  <ScaleCrop>false</ScaleCrop>
  <Company/>
  <LinksUpToDate>false</LinksUpToDate>
  <CharactersWithSpaces>2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Akilesh Vishnu</cp:lastModifiedBy>
  <cp:revision>3</cp:revision>
  <dcterms:created xsi:type="dcterms:W3CDTF">2021-03-26T05:03:00Z</dcterms:created>
  <dcterms:modified xsi:type="dcterms:W3CDTF">2023-06-20T03:32:00Z</dcterms:modified>
</cp:coreProperties>
</file>